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694EBB50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77618F">
        <w:rPr>
          <w:rFonts w:asciiTheme="majorHAnsi" w:hAnsiTheme="majorHAnsi" w:cstheme="majorHAnsi"/>
          <w:sz w:val="18"/>
          <w:szCs w:val="18"/>
        </w:rPr>
        <w:t>3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38276F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38276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38276F">
        <w:rPr>
          <w:rFonts w:asciiTheme="majorHAnsi" w:hAnsiTheme="majorHAnsi" w:cstheme="majorHAnsi"/>
          <w:strike/>
          <w:sz w:val="20"/>
          <w:szCs w:val="20"/>
        </w:rPr>
        <w:t>/roboty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 xml:space="preserve">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3D15502" w14:textId="77777777" w:rsidR="0077618F" w:rsidRPr="0077618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  <w:b/>
          <w:i/>
        </w:rPr>
      </w:pPr>
      <w:r w:rsidRPr="0077618F">
        <w:rPr>
          <w:rFonts w:ascii="Arial" w:hAnsi="Arial" w:cs="Arial"/>
          <w:b/>
          <w:i/>
        </w:rPr>
        <w:t xml:space="preserve">ZADANIE 1 - Sukcesywne dostawy materiałów biurowych dla potrzeb MGW </w:t>
      </w:r>
    </w:p>
    <w:p w14:paraId="407F49AF" w14:textId="538017D2" w:rsidR="0038276F" w:rsidRPr="0038276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</w:rPr>
      </w:pPr>
      <w:r w:rsidRPr="0077618F">
        <w:rPr>
          <w:rFonts w:ascii="Arial" w:hAnsi="Arial" w:cs="Arial"/>
          <w:b/>
          <w:i/>
        </w:rPr>
        <w:t xml:space="preserve">  od dnia złożenia pierwszego zamówienia do 31 styczeń 202</w:t>
      </w:r>
      <w:r w:rsidR="0016194F">
        <w:rPr>
          <w:rFonts w:ascii="Arial" w:hAnsi="Arial" w:cs="Arial"/>
          <w:b/>
          <w:i/>
        </w:rPr>
        <w:t>5</w:t>
      </w:r>
      <w:r w:rsidRPr="0077618F">
        <w:rPr>
          <w:rFonts w:ascii="Arial" w:hAnsi="Arial" w:cs="Arial"/>
          <w:b/>
          <w:i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208DAA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</w:p>
    <w:bookmarkEnd w:id="1"/>
    <w:p w14:paraId="19F3D53A" w14:textId="77777777" w:rsidR="0077618F" w:rsidRDefault="00280912" w:rsidP="0038276F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38276F">
        <w:rPr>
          <w:rFonts w:asciiTheme="majorHAnsi" w:hAnsiTheme="majorHAnsi" w:cstheme="majorHAnsi"/>
        </w:rPr>
        <w:t>Termin realizacji zamówieni</w:t>
      </w:r>
      <w:r w:rsidR="008458A7" w:rsidRPr="0038276F">
        <w:rPr>
          <w:rFonts w:asciiTheme="majorHAnsi" w:hAnsiTheme="majorHAnsi" w:cstheme="majorHAnsi"/>
        </w:rPr>
        <w:t>a:</w:t>
      </w:r>
      <w:r w:rsidR="00CB3B0D" w:rsidRPr="0038276F">
        <w:rPr>
          <w:rFonts w:asciiTheme="majorHAnsi" w:hAnsiTheme="majorHAnsi" w:cstheme="majorHAnsi"/>
        </w:rPr>
        <w:t xml:space="preserve"> </w:t>
      </w:r>
    </w:p>
    <w:p w14:paraId="6DA0EDE4" w14:textId="58409885" w:rsidR="0038276F" w:rsidRPr="0038276F" w:rsidRDefault="0077618F" w:rsidP="0077618F">
      <w:pPr>
        <w:pStyle w:val="Akapitzlist"/>
        <w:ind w:left="360"/>
        <w:rPr>
          <w:rFonts w:asciiTheme="majorHAnsi" w:hAnsiTheme="majorHAnsi" w:cstheme="majorHAnsi"/>
        </w:rPr>
      </w:pPr>
      <w:r>
        <w:rPr>
          <w:rFonts w:ascii="Arial" w:hAnsi="Arial" w:cs="Arial"/>
          <w:b/>
          <w:i/>
        </w:rPr>
        <w:t>O</w:t>
      </w:r>
      <w:r w:rsidRPr="0077618F">
        <w:rPr>
          <w:rFonts w:ascii="Arial" w:hAnsi="Arial" w:cs="Arial"/>
          <w:b/>
          <w:i/>
        </w:rPr>
        <w:t>d dnia złożenia pierwszego zamówienia do 31 styczeń 202</w:t>
      </w:r>
      <w:r w:rsidR="0016194F">
        <w:rPr>
          <w:rFonts w:ascii="Arial" w:hAnsi="Arial" w:cs="Arial"/>
          <w:b/>
          <w:i/>
        </w:rPr>
        <w:t>5</w:t>
      </w:r>
      <w:r>
        <w:rPr>
          <w:rFonts w:ascii="Arial" w:hAnsi="Arial" w:cs="Arial"/>
          <w:b/>
          <w:i/>
        </w:rPr>
        <w:t>r.</w:t>
      </w:r>
      <w:bookmarkStart w:id="2" w:name="_GoBack"/>
      <w:bookmarkEnd w:id="2"/>
    </w:p>
    <w:p w14:paraId="4BF21385" w14:textId="1A04BDC5" w:rsidR="00CB3B0D" w:rsidRPr="0038276F" w:rsidRDefault="00280912" w:rsidP="0038276F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38276F">
        <w:rPr>
          <w:rFonts w:asciiTheme="majorHAnsi" w:hAnsiTheme="majorHAnsi" w:cstheme="majorHAnsi"/>
        </w:rPr>
        <w:t xml:space="preserve">Warunki płatności:  </w:t>
      </w:r>
      <w:r w:rsidR="0038276F" w:rsidRPr="0038276F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398AE655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2544483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1</w:t>
      </w:r>
    </w:p>
    <w:p w14:paraId="78FDE942" w14:textId="5E597756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23F86101" w14:textId="0AAE236E" w:rsidR="00480259" w:rsidRPr="00B23AD7" w:rsidRDefault="00480259" w:rsidP="00480259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Theme="majorHAnsi" w:hAnsiTheme="majorHAnsi" w:cstheme="majorHAnsi"/>
        </w:rPr>
        <w:t xml:space="preserve">              3. </w:t>
      </w:r>
      <w:r w:rsidRPr="00480259">
        <w:rPr>
          <w:rFonts w:asciiTheme="majorHAnsi" w:hAnsiTheme="majorHAnsi" w:cstheme="majorHAnsi"/>
        </w:rPr>
        <w:t>Oświadczenie o braku podstaw wykluczenia Wykonawcy</w:t>
      </w:r>
    </w:p>
    <w:p w14:paraId="2943FA68" w14:textId="7F8171D1" w:rsidR="00480259" w:rsidRDefault="00480259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BED3" w14:textId="77777777" w:rsidR="00F2660B" w:rsidRDefault="00F2660B" w:rsidP="00E03312">
      <w:pPr>
        <w:spacing w:after="0" w:line="240" w:lineRule="auto"/>
      </w:pPr>
      <w:r>
        <w:separator/>
      </w:r>
    </w:p>
  </w:endnote>
  <w:endnote w:type="continuationSeparator" w:id="0">
    <w:p w14:paraId="14434DD3" w14:textId="77777777" w:rsidR="00F2660B" w:rsidRDefault="00F2660B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7AE3" w14:textId="77777777" w:rsidR="00F2660B" w:rsidRDefault="00F2660B" w:rsidP="00E03312">
      <w:pPr>
        <w:spacing w:after="0" w:line="240" w:lineRule="auto"/>
      </w:pPr>
      <w:r>
        <w:separator/>
      </w:r>
    </w:p>
  </w:footnote>
  <w:footnote w:type="continuationSeparator" w:id="0">
    <w:p w14:paraId="6C888974" w14:textId="77777777" w:rsidR="00F2660B" w:rsidRDefault="00F2660B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194F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4612"/>
    <w:rsid w:val="001E689F"/>
    <w:rsid w:val="001E6A87"/>
    <w:rsid w:val="001F24C8"/>
    <w:rsid w:val="00223EC2"/>
    <w:rsid w:val="002319C5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27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0259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64CF5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8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6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6BBD5-4524-42DD-93AA-A3979EED7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06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11</cp:revision>
  <cp:lastPrinted>2024-01-19T06:12:00Z</cp:lastPrinted>
  <dcterms:created xsi:type="dcterms:W3CDTF">2022-02-11T08:37:00Z</dcterms:created>
  <dcterms:modified xsi:type="dcterms:W3CDTF">2024-01-19T06:13:00Z</dcterms:modified>
</cp:coreProperties>
</file>